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Тес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240911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139890" cy="3185962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318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568823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4957010" cy="3513221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35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584891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4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4928134" cy="4908884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490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267200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583926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ирилл Тесленко</dc:creator>
  <dc:language>ru-RU</dc:language>
  <cp:keywords/>
  <dcterms:created xsi:type="dcterms:W3CDTF">2024-09-24T14:00:12Z</dcterms:created>
  <dcterms:modified xsi:type="dcterms:W3CDTF">2024-09-24T14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